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A7EBF" w14:textId="1E136958" w:rsidR="000D692B" w:rsidRDefault="0066383C">
      <w:pPr>
        <w:spacing w:after="0" w:line="259" w:lineRule="auto"/>
        <w:ind w:left="14" w:firstLine="0"/>
      </w:pPr>
      <w:r>
        <w:rPr>
          <w:b/>
          <w:sz w:val="28"/>
        </w:rPr>
        <w:t xml:space="preserve">Evolve Youth Academy </w:t>
      </w:r>
      <w:r w:rsidR="00FA67AD">
        <w:rPr>
          <w:b/>
          <w:sz w:val="28"/>
        </w:rPr>
        <w:t>Harmful Sexual Behaviour Policy</w:t>
      </w:r>
      <w:r>
        <w:rPr>
          <w:b/>
          <w:sz w:val="28"/>
        </w:rPr>
        <w:t xml:space="preserve">  </w:t>
      </w:r>
      <w:r>
        <w:t xml:space="preserve"> </w:t>
      </w:r>
    </w:p>
    <w:p w14:paraId="0B8D302C" w14:textId="77777777" w:rsidR="000D692B" w:rsidRDefault="0066383C">
      <w:pPr>
        <w:spacing w:after="0" w:line="259" w:lineRule="auto"/>
        <w:ind w:left="14" w:firstLine="0"/>
      </w:pPr>
      <w:r>
        <w:rPr>
          <w:sz w:val="28"/>
        </w:rPr>
        <w:t xml:space="preserve"> </w:t>
      </w:r>
      <w:r>
        <w:t xml:space="preserve"> </w:t>
      </w:r>
    </w:p>
    <w:p w14:paraId="00088EDD" w14:textId="77777777" w:rsidR="00FA67AD" w:rsidRDefault="00FA67AD" w:rsidP="00FA67AD">
      <w:pPr>
        <w:pStyle w:val="NormalWeb"/>
      </w:pPr>
      <w:r>
        <w:t>Introduction:</w:t>
      </w:r>
    </w:p>
    <w:p w14:paraId="635D5ADF" w14:textId="136A26E8" w:rsidR="00FA67AD" w:rsidRDefault="00FA67AD" w:rsidP="00FA67AD">
      <w:pPr>
        <w:pStyle w:val="NormalWeb"/>
      </w:pPr>
      <w:r>
        <w:t xml:space="preserve">Evolve Youth Academy </w:t>
      </w:r>
      <w:r>
        <w:t>is committed to providing a</w:t>
      </w:r>
      <w:r>
        <w:t>ll students a safe and supportive learning environment</w:t>
      </w:r>
      <w:r>
        <w:t xml:space="preserve">. We recognize that harmful sexual behaviour can </w:t>
      </w:r>
      <w:r>
        <w:t>significantly impact</w:t>
      </w:r>
      <w:r>
        <w:t xml:space="preserve"> students’ wellbeing, and we are committed to taking steps to prevent and respond to such behaviour. This policy sets out our approach to dealing with harmful sexual behaviour and provides guidance for all stakeholders.</w:t>
      </w:r>
    </w:p>
    <w:p w14:paraId="0F741742" w14:textId="77777777" w:rsidR="00FA67AD" w:rsidRDefault="00FA67AD" w:rsidP="00FA67AD">
      <w:pPr>
        <w:pStyle w:val="NormalWeb"/>
      </w:pPr>
      <w:r>
        <w:t>Definition:</w:t>
      </w:r>
    </w:p>
    <w:p w14:paraId="73ACFE10" w14:textId="77777777" w:rsidR="00FA67AD" w:rsidRDefault="00FA67AD" w:rsidP="00FA67AD">
      <w:pPr>
        <w:pStyle w:val="NormalWeb"/>
      </w:pPr>
      <w:r>
        <w:t>Harmful sexual behaviour is any sexual behaviour that is developmentally inappropriate, intrusive, abusive, or harmful to another person, and/or that involves coercion, manipulation, or exploitation.</w:t>
      </w:r>
    </w:p>
    <w:p w14:paraId="4E9BA9C4" w14:textId="77777777" w:rsidR="00FA67AD" w:rsidRDefault="00FA67AD" w:rsidP="00FA67AD">
      <w:pPr>
        <w:pStyle w:val="NormalWeb"/>
      </w:pPr>
      <w:r>
        <w:t>Responsibilities:</w:t>
      </w:r>
    </w:p>
    <w:p w14:paraId="44CCAB14" w14:textId="43B2C39D" w:rsidR="00FA67AD" w:rsidRDefault="00FA67AD" w:rsidP="00FA67AD">
      <w:pPr>
        <w:pStyle w:val="NormalWeb"/>
      </w:pPr>
      <w:r>
        <w:t xml:space="preserve">The </w:t>
      </w:r>
      <w:r>
        <w:t>Director</w:t>
      </w:r>
      <w:r>
        <w:t xml:space="preserve"> of </w:t>
      </w:r>
      <w:r>
        <w:t>Evolve Youth Academy</w:t>
      </w:r>
      <w:r>
        <w:t>is responsible for ensuring that this policy is implemented and adhered to. The Designated Safeguarding Lead (DSL) will be responsible for receiving and responding to reports of harmful sexual behaviour</w:t>
      </w:r>
      <w:r>
        <w:t xml:space="preserve"> and</w:t>
      </w:r>
      <w:r>
        <w:t xml:space="preserve"> ensuring that staff are trained to recognize and respond to such behaviour.</w:t>
      </w:r>
    </w:p>
    <w:p w14:paraId="7ACC0729" w14:textId="35E39840" w:rsidR="00FA67AD" w:rsidRDefault="00FA67AD" w:rsidP="00FA67AD">
      <w:pPr>
        <w:pStyle w:val="NormalWeb"/>
      </w:pPr>
      <w:r>
        <w:t xml:space="preserve">All staff members </w:t>
      </w:r>
      <w:r>
        <w:t>are responsible for reporting</w:t>
      </w:r>
      <w:r>
        <w:t xml:space="preserve"> any concerns or suspicions regarding harmful sexual behaviour to the DSL. Students who witness or experience harmful sexual behaviour should report it to a member of staff or the DSL.</w:t>
      </w:r>
    </w:p>
    <w:p w14:paraId="003BBB7D" w14:textId="77777777" w:rsidR="00FA67AD" w:rsidRDefault="00FA67AD" w:rsidP="00FA67AD">
      <w:pPr>
        <w:pStyle w:val="NormalWeb"/>
      </w:pPr>
      <w:r>
        <w:t>Guidelines:</w:t>
      </w:r>
    </w:p>
    <w:p w14:paraId="0E946D2D" w14:textId="77777777" w:rsidR="00FA67AD" w:rsidRDefault="00FA67AD" w:rsidP="00FA67AD">
      <w:pPr>
        <w:pStyle w:val="NormalWeb"/>
        <w:numPr>
          <w:ilvl w:val="0"/>
          <w:numId w:val="20"/>
        </w:numPr>
      </w:pPr>
      <w:r>
        <w:t>Prevention: The academy will promote a culture of respect, consent, and healthy relationships, and will provide education and support to students to prevent harmful sexual behaviour.</w:t>
      </w:r>
    </w:p>
    <w:p w14:paraId="6F2D04C1" w14:textId="77777777" w:rsidR="00FA67AD" w:rsidRDefault="00FA67AD" w:rsidP="00FA67AD">
      <w:pPr>
        <w:pStyle w:val="NormalWeb"/>
        <w:numPr>
          <w:ilvl w:val="0"/>
          <w:numId w:val="20"/>
        </w:numPr>
      </w:pPr>
      <w:r>
        <w:t>Reporting: Any concerns or suspicions regarding harmful sexual behaviour should be reported to the DSL as soon as possible. The academy will respond to reports in line with its safeguarding policy and procedures.</w:t>
      </w:r>
    </w:p>
    <w:p w14:paraId="2D1C4B2B" w14:textId="77777777" w:rsidR="00FA67AD" w:rsidRDefault="00FA67AD" w:rsidP="00FA67AD">
      <w:pPr>
        <w:pStyle w:val="NormalWeb"/>
        <w:numPr>
          <w:ilvl w:val="0"/>
          <w:numId w:val="20"/>
        </w:numPr>
      </w:pPr>
      <w:r>
        <w:t>Support: The academy will provide appropriate support to students who have experienced or witnessed harmful sexual behaviour, including access to counselling and other support services.</w:t>
      </w:r>
    </w:p>
    <w:p w14:paraId="317C819F" w14:textId="77777777" w:rsidR="00FA67AD" w:rsidRDefault="00FA67AD" w:rsidP="00FA67AD">
      <w:pPr>
        <w:pStyle w:val="NormalWeb"/>
        <w:numPr>
          <w:ilvl w:val="0"/>
          <w:numId w:val="20"/>
        </w:numPr>
      </w:pPr>
      <w:r>
        <w:t>Investigation and Response: The academy will investigate all reports of harmful sexual behaviour in a timely and sensitive manner, and will take appropriate action to protect the safety and wellbeing of all students.</w:t>
      </w:r>
    </w:p>
    <w:p w14:paraId="108571CD" w14:textId="77777777" w:rsidR="00FA67AD" w:rsidRDefault="00FA67AD" w:rsidP="00FA67AD">
      <w:pPr>
        <w:pStyle w:val="NormalWeb"/>
        <w:numPr>
          <w:ilvl w:val="0"/>
          <w:numId w:val="20"/>
        </w:numPr>
      </w:pPr>
      <w:r>
        <w:t>Confidentiality: All reports of harmful sexual behaviour will be handled sensitively and confidentially, in accordance with the academy’s safeguarding policy and procedures. The academy will respect the confidentiality of all parties involved, subject to its legal obligations and safeguarding responsibilities.</w:t>
      </w:r>
    </w:p>
    <w:p w14:paraId="6A6B926C" w14:textId="77777777" w:rsidR="00FA67AD" w:rsidRDefault="00FA67AD" w:rsidP="00FA67AD">
      <w:pPr>
        <w:pStyle w:val="NormalWeb"/>
        <w:numPr>
          <w:ilvl w:val="0"/>
          <w:numId w:val="20"/>
        </w:numPr>
      </w:pPr>
      <w:r>
        <w:t>Record Keeping: The academy will keep accurate and up-to-date records of all reports of harmful sexual behaviour, including any action taken.</w:t>
      </w:r>
    </w:p>
    <w:p w14:paraId="3BDD27FB" w14:textId="77777777" w:rsidR="00FA67AD" w:rsidRDefault="00FA67AD" w:rsidP="00FA67AD">
      <w:pPr>
        <w:pStyle w:val="NormalWeb"/>
      </w:pPr>
      <w:r>
        <w:t>Conclusion:</w:t>
      </w:r>
    </w:p>
    <w:p w14:paraId="2E538D7E" w14:textId="77777777" w:rsidR="00FA67AD" w:rsidRDefault="00FA67AD" w:rsidP="00FA67AD">
      <w:pPr>
        <w:pStyle w:val="NormalWeb"/>
      </w:pPr>
      <w:r>
        <w:lastRenderedPageBreak/>
        <w:t>This policy will be reviewed annually and updated as necessary. The academy will work in partnership with parents, carers, and external agencies to prevent and respond to harmful sexual behaviour, and to provide a safe and supportive learning environment for all students.</w:t>
      </w:r>
    </w:p>
    <w:p w14:paraId="13803991" w14:textId="6FE2D99C" w:rsidR="000D692B" w:rsidRDefault="000D692B" w:rsidP="00FA67AD">
      <w:pPr>
        <w:pStyle w:val="NormalWeb"/>
      </w:pPr>
    </w:p>
    <w:sectPr w:rsidR="000D692B" w:rsidSect="00652946">
      <w:headerReference w:type="even" r:id="rId7"/>
      <w:headerReference w:type="default" r:id="rId8"/>
      <w:footerReference w:type="even" r:id="rId9"/>
      <w:footerReference w:type="default" r:id="rId10"/>
      <w:headerReference w:type="first" r:id="rId11"/>
      <w:footerReference w:type="first" r:id="rId12"/>
      <w:pgSz w:w="11906" w:h="17338"/>
      <w:pgMar w:top="211" w:right="563" w:bottom="896" w:left="1191" w:header="720" w:footer="72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A0B5B" w14:textId="77777777" w:rsidR="00792F68" w:rsidRDefault="00792F68">
      <w:pPr>
        <w:spacing w:after="0" w:line="240" w:lineRule="auto"/>
      </w:pPr>
      <w:r>
        <w:separator/>
      </w:r>
    </w:p>
  </w:endnote>
  <w:endnote w:type="continuationSeparator" w:id="0">
    <w:p w14:paraId="11F2E687" w14:textId="77777777" w:rsidR="00792F68" w:rsidRDefault="00792F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A6510" w14:textId="77777777" w:rsidR="000D692B" w:rsidRDefault="0066383C">
    <w:pPr>
      <w:spacing w:line="259" w:lineRule="auto"/>
      <w:ind w:left="0" w:right="-13"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2453E5CA"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ED0DA" w14:textId="77777777" w:rsidR="000D692B" w:rsidRDefault="0066383C">
    <w:pPr>
      <w:spacing w:line="259" w:lineRule="auto"/>
      <w:ind w:left="0" w:right="-13"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6F3EF975"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2560A" w14:textId="77777777" w:rsidR="000D692B" w:rsidRDefault="0066383C">
    <w:pPr>
      <w:spacing w:line="259" w:lineRule="auto"/>
      <w:ind w:left="0" w:right="-13"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p w14:paraId="36EB7D2C" w14:textId="77777777" w:rsidR="000D692B" w:rsidRDefault="0066383C">
    <w:pPr>
      <w:spacing w:after="0" w:line="259" w:lineRule="auto"/>
      <w:ind w:left="14" w:firstLine="0"/>
    </w:pPr>
    <w:r>
      <w:rPr>
        <w:rFonts w:ascii="Calibri" w:eastAsia="Calibri" w:hAnsi="Calibri" w:cs="Calibri"/>
      </w:rPr>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AA538" w14:textId="77777777" w:rsidR="00792F68" w:rsidRDefault="00792F68">
      <w:pPr>
        <w:spacing w:after="0" w:line="240" w:lineRule="auto"/>
      </w:pPr>
      <w:r>
        <w:separator/>
      </w:r>
    </w:p>
  </w:footnote>
  <w:footnote w:type="continuationSeparator" w:id="0">
    <w:p w14:paraId="132EFF62" w14:textId="77777777" w:rsidR="00792F68" w:rsidRDefault="00792F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08038" w14:textId="77777777" w:rsidR="000D692B" w:rsidRDefault="0066383C">
    <w:pPr>
      <w:spacing w:after="0" w:line="259" w:lineRule="auto"/>
      <w:ind w:left="14" w:firstLine="0"/>
    </w:pPr>
    <w:r>
      <w:rPr>
        <w:noProof/>
      </w:rPr>
      <w:drawing>
        <wp:anchor distT="0" distB="0" distL="114300" distR="114300" simplePos="0" relativeHeight="251660288" behindDoc="0" locked="0" layoutInCell="1" allowOverlap="0" wp14:anchorId="24CE7177" wp14:editId="1EE3A2F9">
          <wp:simplePos x="0" y="0"/>
          <wp:positionH relativeFrom="page">
            <wp:posOffset>590550</wp:posOffset>
          </wp:positionH>
          <wp:positionV relativeFrom="page">
            <wp:posOffset>269875</wp:posOffset>
          </wp:positionV>
          <wp:extent cx="6523356" cy="140081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EC4BF" w14:textId="77777777" w:rsidR="000D692B" w:rsidRDefault="0066383C">
    <w:pPr>
      <w:spacing w:after="0" w:line="259" w:lineRule="auto"/>
      <w:ind w:left="14" w:firstLine="0"/>
    </w:pPr>
    <w:r>
      <w:rPr>
        <w:noProof/>
      </w:rPr>
      <w:drawing>
        <wp:anchor distT="0" distB="0" distL="114300" distR="114300" simplePos="0" relativeHeight="251661312" behindDoc="0" locked="0" layoutInCell="1" allowOverlap="0" wp14:anchorId="1DEFDB8A" wp14:editId="15C5EFA3">
          <wp:simplePos x="0" y="0"/>
          <wp:positionH relativeFrom="page">
            <wp:posOffset>590550</wp:posOffset>
          </wp:positionH>
          <wp:positionV relativeFrom="page">
            <wp:posOffset>269875</wp:posOffset>
          </wp:positionV>
          <wp:extent cx="6523356" cy="1400810"/>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27E54" w14:textId="77777777" w:rsidR="000D692B" w:rsidRDefault="0066383C">
    <w:pPr>
      <w:spacing w:after="0" w:line="259" w:lineRule="auto"/>
      <w:ind w:left="14" w:firstLine="0"/>
    </w:pPr>
    <w:r>
      <w:rPr>
        <w:noProof/>
      </w:rPr>
      <w:drawing>
        <wp:anchor distT="0" distB="0" distL="114300" distR="114300" simplePos="0" relativeHeight="251662336" behindDoc="0" locked="0" layoutInCell="1" allowOverlap="0" wp14:anchorId="65870406" wp14:editId="07B242C9">
          <wp:simplePos x="0" y="0"/>
          <wp:positionH relativeFrom="page">
            <wp:posOffset>590550</wp:posOffset>
          </wp:positionH>
          <wp:positionV relativeFrom="page">
            <wp:posOffset>269875</wp:posOffset>
          </wp:positionV>
          <wp:extent cx="6523356" cy="1400810"/>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228" name="Picture 228"/>
                  <pic:cNvPicPr/>
                </pic:nvPicPr>
                <pic:blipFill>
                  <a:blip r:embed="rId1"/>
                  <a:stretch>
                    <a:fillRect/>
                  </a:stretch>
                </pic:blipFill>
                <pic:spPr>
                  <a:xfrm>
                    <a:off x="0" y="0"/>
                    <a:ext cx="6523356" cy="1400810"/>
                  </a:xfrm>
                  <a:prstGeom prst="rect">
                    <a:avLst/>
                  </a:prstGeom>
                </pic:spPr>
              </pic:pic>
            </a:graphicData>
          </a:graphic>
        </wp:anchor>
      </w:drawing>
    </w:r>
    <w:r>
      <w:rPr>
        <w:rFonts w:ascii="Calibri" w:eastAsia="Calibri" w:hAnsi="Calibri" w:cs="Calibri"/>
      </w:rPr>
      <w:t xml:space="preserve"> </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498"/>
    <w:multiLevelType w:val="hybridMultilevel"/>
    <w:tmpl w:val="1C6478A4"/>
    <w:lvl w:ilvl="0" w:tplc="B5D0A49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9633A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37003A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B68076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F9C3A66">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00AFED8">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3F680A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AD647D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BB86A3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7C670D3"/>
    <w:multiLevelType w:val="hybridMultilevel"/>
    <w:tmpl w:val="5BB82B5E"/>
    <w:lvl w:ilvl="0" w:tplc="FA3ECD2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0DC483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ECA5FA2">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0BCF97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5E53DC">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9EDD94">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270D1E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EC0A76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0A66E4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B277899"/>
    <w:multiLevelType w:val="multilevel"/>
    <w:tmpl w:val="CFF46182"/>
    <w:lvl w:ilvl="0">
      <w:start w:val="4"/>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11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9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6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4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1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C486481"/>
    <w:multiLevelType w:val="hybridMultilevel"/>
    <w:tmpl w:val="F88CCDF0"/>
    <w:lvl w:ilvl="0" w:tplc="0CC8BBF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0E8D6E">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38251A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1386D1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60A8EA">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962810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3721DF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98F3E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6FAF21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EAE5D0F"/>
    <w:multiLevelType w:val="multilevel"/>
    <w:tmpl w:val="C6E01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251E80"/>
    <w:multiLevelType w:val="hybridMultilevel"/>
    <w:tmpl w:val="ABC8BA10"/>
    <w:lvl w:ilvl="0" w:tplc="99E2DFBC">
      <w:start w:val="1"/>
      <w:numFmt w:val="bullet"/>
      <w:lvlText w:val="•"/>
      <w:lvlJc w:val="left"/>
      <w:pPr>
        <w:ind w:left="7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C16CEBE">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DEAAA4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2383E7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8085A9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E3EC14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4D40E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982C3A0">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F26BD1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6D63EAA"/>
    <w:multiLevelType w:val="hybridMultilevel"/>
    <w:tmpl w:val="805229A2"/>
    <w:lvl w:ilvl="0" w:tplc="B4EC57FE">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143F4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4E2F99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18744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7C8D0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C7EC26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1BC657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1887B70">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467A90">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0B02589"/>
    <w:multiLevelType w:val="hybridMultilevel"/>
    <w:tmpl w:val="4CAE391A"/>
    <w:lvl w:ilvl="0" w:tplc="164A9740">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A4A7DE">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8165EC0">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2B02FC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E3A036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452089A">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349E5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BC985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E2C5F1A">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404EC1"/>
    <w:multiLevelType w:val="hybridMultilevel"/>
    <w:tmpl w:val="05F252B6"/>
    <w:lvl w:ilvl="0" w:tplc="788CF8E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6A261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C2D57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E10AEE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262E266">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7AA550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1A8FE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A3430E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B9C4FB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A45570E"/>
    <w:multiLevelType w:val="hybridMultilevel"/>
    <w:tmpl w:val="F252EA00"/>
    <w:lvl w:ilvl="0" w:tplc="9F88C71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126E7A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FFA9A4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572D6A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2348D8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1E4924C">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906618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8A801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9BCF40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05E4854"/>
    <w:multiLevelType w:val="multilevel"/>
    <w:tmpl w:val="15CED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593E50"/>
    <w:multiLevelType w:val="hybridMultilevel"/>
    <w:tmpl w:val="6A943048"/>
    <w:lvl w:ilvl="0" w:tplc="955C5422">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1ACBDA">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2DC7E1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E44418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5037D8">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EE81D0A">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4A810C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AA44DE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9B4E436">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8AB3578"/>
    <w:multiLevelType w:val="hybridMultilevel"/>
    <w:tmpl w:val="16948C16"/>
    <w:lvl w:ilvl="0" w:tplc="C9CC264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B22FE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98343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7ACDB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74EA5D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FC808F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8A424A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BE96FC">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1FAF04A">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37E7C95"/>
    <w:multiLevelType w:val="multilevel"/>
    <w:tmpl w:val="5E126E20"/>
    <w:lvl w:ilvl="0">
      <w:start w:val="5"/>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9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1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553E71E6"/>
    <w:multiLevelType w:val="hybridMultilevel"/>
    <w:tmpl w:val="9F86720E"/>
    <w:lvl w:ilvl="0" w:tplc="1BEEE8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B3C6172">
      <w:start w:val="1"/>
      <w:numFmt w:val="bullet"/>
      <w:lvlText w:val="o"/>
      <w:lvlJc w:val="left"/>
      <w:pPr>
        <w:ind w:left="14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B86C494">
      <w:start w:val="1"/>
      <w:numFmt w:val="bullet"/>
      <w:lvlText w:val="▪"/>
      <w:lvlJc w:val="left"/>
      <w:pPr>
        <w:ind w:left="21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55ED1C6">
      <w:start w:val="1"/>
      <w:numFmt w:val="bullet"/>
      <w:lvlText w:val="•"/>
      <w:lvlJc w:val="left"/>
      <w:pPr>
        <w:ind w:left="28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C1455EE">
      <w:start w:val="1"/>
      <w:numFmt w:val="bullet"/>
      <w:lvlText w:val="o"/>
      <w:lvlJc w:val="left"/>
      <w:pPr>
        <w:ind w:left="36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C8ED28E">
      <w:start w:val="1"/>
      <w:numFmt w:val="bullet"/>
      <w:lvlText w:val="▪"/>
      <w:lvlJc w:val="left"/>
      <w:pPr>
        <w:ind w:left="43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FEEF2CC">
      <w:start w:val="1"/>
      <w:numFmt w:val="bullet"/>
      <w:lvlText w:val="•"/>
      <w:lvlJc w:val="left"/>
      <w:pPr>
        <w:ind w:left="50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DE5C9A">
      <w:start w:val="1"/>
      <w:numFmt w:val="bullet"/>
      <w:lvlText w:val="o"/>
      <w:lvlJc w:val="left"/>
      <w:pPr>
        <w:ind w:left="57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164F36">
      <w:start w:val="1"/>
      <w:numFmt w:val="bullet"/>
      <w:lvlText w:val="▪"/>
      <w:lvlJc w:val="left"/>
      <w:pPr>
        <w:ind w:left="64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6207609B"/>
    <w:multiLevelType w:val="hybridMultilevel"/>
    <w:tmpl w:val="CDBC2E86"/>
    <w:lvl w:ilvl="0" w:tplc="4BD45D5C">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17023E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0C47B6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5C006C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5B4DCC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53AE8A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E1CA96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AE2281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66EB604">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649E58C7"/>
    <w:multiLevelType w:val="hybridMultilevel"/>
    <w:tmpl w:val="441A24B0"/>
    <w:lvl w:ilvl="0" w:tplc="00AE4A9A">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5DCBCA4">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8180F38">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112DE1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90DCB8">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20E91F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706660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402D2C">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DD62F0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6DD97335"/>
    <w:multiLevelType w:val="hybridMultilevel"/>
    <w:tmpl w:val="0964A200"/>
    <w:lvl w:ilvl="0" w:tplc="438EFB90">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FA0910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DAE31B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24A915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7FCB93A">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514524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D00531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207FD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3325F8C">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7B5E0665"/>
    <w:multiLevelType w:val="hybridMultilevel"/>
    <w:tmpl w:val="06344478"/>
    <w:lvl w:ilvl="0" w:tplc="19B0C298">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48EB3DA">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184F904">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4F8E61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976E784">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0CE504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D9E5A5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01EB0DE">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61035EC">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7DE17730"/>
    <w:multiLevelType w:val="hybridMultilevel"/>
    <w:tmpl w:val="7BCA850C"/>
    <w:lvl w:ilvl="0" w:tplc="998283A6">
      <w:start w:val="1"/>
      <w:numFmt w:val="bullet"/>
      <w:lvlText w:val="•"/>
      <w:lvlJc w:val="left"/>
      <w:pPr>
        <w:ind w:left="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0982F8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E088B5A">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CB47F7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0C2AC2">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AC0CC46">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78375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BC2FAAA">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4EA765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2032101938">
    <w:abstractNumId w:val="8"/>
  </w:num>
  <w:num w:numId="2" w16cid:durableId="486946066">
    <w:abstractNumId w:val="12"/>
  </w:num>
  <w:num w:numId="3" w16cid:durableId="1702315791">
    <w:abstractNumId w:val="18"/>
  </w:num>
  <w:num w:numId="4" w16cid:durableId="722413973">
    <w:abstractNumId w:val="2"/>
  </w:num>
  <w:num w:numId="5" w16cid:durableId="594821162">
    <w:abstractNumId w:val="6"/>
  </w:num>
  <w:num w:numId="6" w16cid:durableId="1013799017">
    <w:abstractNumId w:val="13"/>
  </w:num>
  <w:num w:numId="7" w16cid:durableId="88548402">
    <w:abstractNumId w:val="5"/>
  </w:num>
  <w:num w:numId="8" w16cid:durableId="792287578">
    <w:abstractNumId w:val="15"/>
  </w:num>
  <w:num w:numId="9" w16cid:durableId="862598067">
    <w:abstractNumId w:val="9"/>
  </w:num>
  <w:num w:numId="10" w16cid:durableId="116922726">
    <w:abstractNumId w:val="1"/>
  </w:num>
  <w:num w:numId="11" w16cid:durableId="838735053">
    <w:abstractNumId w:val="7"/>
  </w:num>
  <w:num w:numId="12" w16cid:durableId="1590038516">
    <w:abstractNumId w:val="0"/>
  </w:num>
  <w:num w:numId="13" w16cid:durableId="242106799">
    <w:abstractNumId w:val="3"/>
  </w:num>
  <w:num w:numId="14" w16cid:durableId="845484491">
    <w:abstractNumId w:val="16"/>
  </w:num>
  <w:num w:numId="15" w16cid:durableId="374931813">
    <w:abstractNumId w:val="17"/>
  </w:num>
  <w:num w:numId="16" w16cid:durableId="1814560776">
    <w:abstractNumId w:val="19"/>
  </w:num>
  <w:num w:numId="17" w16cid:durableId="1881431606">
    <w:abstractNumId w:val="14"/>
  </w:num>
  <w:num w:numId="18" w16cid:durableId="1344405793">
    <w:abstractNumId w:val="11"/>
  </w:num>
  <w:num w:numId="19" w16cid:durableId="1796175244">
    <w:abstractNumId w:val="4"/>
  </w:num>
  <w:num w:numId="20" w16cid:durableId="8260907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NjO3sDQyNDE0sTRW0lEKTi0uzszPAykwrAUAU09+1iwAAAA="/>
  </w:docVars>
  <w:rsids>
    <w:rsidRoot w:val="000D692B"/>
    <w:rsid w:val="000D692B"/>
    <w:rsid w:val="00444EB9"/>
    <w:rsid w:val="00652946"/>
    <w:rsid w:val="0066383C"/>
    <w:rsid w:val="00792F68"/>
    <w:rsid w:val="00AF1A49"/>
    <w:rsid w:val="00CD4DE5"/>
    <w:rsid w:val="00DE7F6C"/>
    <w:rsid w:val="00FA67AD"/>
    <w:rsid w:val="00FC37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430C2"/>
  <w15:docId w15:val="{F19496E1-F467-4FCF-93E0-9C29F01B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 w:line="249" w:lineRule="auto"/>
      <w:ind w:left="24" w:hanging="10"/>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0"/>
      <w:ind w:left="384"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0"/>
      <w:ind w:left="384"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b/>
      <w:color w:val="000000"/>
      <w:sz w:val="22"/>
    </w:rPr>
  </w:style>
  <w:style w:type="paragraph" w:styleId="BalloonText">
    <w:name w:val="Balloon Text"/>
    <w:basedOn w:val="Normal"/>
    <w:link w:val="BalloonTextChar"/>
    <w:uiPriority w:val="99"/>
    <w:semiHidden/>
    <w:unhideWhenUsed/>
    <w:rsid w:val="00CD4D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DE5"/>
    <w:rPr>
      <w:rFonts w:ascii="Segoe UI" w:eastAsia="Times New Roman" w:hAnsi="Segoe UI" w:cs="Segoe UI"/>
      <w:color w:val="000000"/>
      <w:sz w:val="18"/>
      <w:szCs w:val="18"/>
    </w:rPr>
  </w:style>
  <w:style w:type="paragraph" w:styleId="NormalWeb">
    <w:name w:val="Normal (Web)"/>
    <w:basedOn w:val="Normal"/>
    <w:uiPriority w:val="99"/>
    <w:unhideWhenUsed/>
    <w:rsid w:val="00652946"/>
    <w:pPr>
      <w:spacing w:before="100" w:beforeAutospacing="1" w:after="100" w:afterAutospacing="1" w:line="240" w:lineRule="auto"/>
      <w:ind w:left="0" w:firstLine="0"/>
    </w:pPr>
    <w:rPr>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388661">
      <w:bodyDiv w:val="1"/>
      <w:marLeft w:val="0"/>
      <w:marRight w:val="0"/>
      <w:marTop w:val="0"/>
      <w:marBottom w:val="0"/>
      <w:divBdr>
        <w:top w:val="none" w:sz="0" w:space="0" w:color="auto"/>
        <w:left w:val="none" w:sz="0" w:space="0" w:color="auto"/>
        <w:bottom w:val="none" w:sz="0" w:space="0" w:color="auto"/>
        <w:right w:val="none" w:sz="0" w:space="0" w:color="auto"/>
      </w:divBdr>
      <w:divsChild>
        <w:div w:id="1060790858">
          <w:marLeft w:val="0"/>
          <w:marRight w:val="0"/>
          <w:marTop w:val="0"/>
          <w:marBottom w:val="0"/>
          <w:divBdr>
            <w:top w:val="none" w:sz="0" w:space="0" w:color="auto"/>
            <w:left w:val="none" w:sz="0" w:space="0" w:color="auto"/>
            <w:bottom w:val="none" w:sz="0" w:space="0" w:color="auto"/>
            <w:right w:val="none" w:sz="0" w:space="0" w:color="auto"/>
          </w:divBdr>
          <w:divsChild>
            <w:div w:id="178350759">
              <w:marLeft w:val="0"/>
              <w:marRight w:val="0"/>
              <w:marTop w:val="0"/>
              <w:marBottom w:val="0"/>
              <w:divBdr>
                <w:top w:val="none" w:sz="0" w:space="0" w:color="auto"/>
                <w:left w:val="none" w:sz="0" w:space="0" w:color="auto"/>
                <w:bottom w:val="none" w:sz="0" w:space="0" w:color="auto"/>
                <w:right w:val="none" w:sz="0" w:space="0" w:color="auto"/>
              </w:divBdr>
              <w:divsChild>
                <w:div w:id="97144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766551">
      <w:bodyDiv w:val="1"/>
      <w:marLeft w:val="0"/>
      <w:marRight w:val="0"/>
      <w:marTop w:val="0"/>
      <w:marBottom w:val="0"/>
      <w:divBdr>
        <w:top w:val="none" w:sz="0" w:space="0" w:color="auto"/>
        <w:left w:val="none" w:sz="0" w:space="0" w:color="auto"/>
        <w:bottom w:val="none" w:sz="0" w:space="0" w:color="auto"/>
        <w:right w:val="none" w:sz="0" w:space="0" w:color="auto"/>
      </w:divBdr>
      <w:divsChild>
        <w:div w:id="1672172979">
          <w:marLeft w:val="0"/>
          <w:marRight w:val="0"/>
          <w:marTop w:val="0"/>
          <w:marBottom w:val="0"/>
          <w:divBdr>
            <w:top w:val="none" w:sz="0" w:space="0" w:color="auto"/>
            <w:left w:val="none" w:sz="0" w:space="0" w:color="auto"/>
            <w:bottom w:val="none" w:sz="0" w:space="0" w:color="auto"/>
            <w:right w:val="none" w:sz="0" w:space="0" w:color="auto"/>
          </w:divBdr>
          <w:divsChild>
            <w:div w:id="1920402151">
              <w:marLeft w:val="0"/>
              <w:marRight w:val="0"/>
              <w:marTop w:val="0"/>
              <w:marBottom w:val="0"/>
              <w:divBdr>
                <w:top w:val="none" w:sz="0" w:space="0" w:color="auto"/>
                <w:left w:val="none" w:sz="0" w:space="0" w:color="auto"/>
                <w:bottom w:val="none" w:sz="0" w:space="0" w:color="auto"/>
                <w:right w:val="none" w:sz="0" w:space="0" w:color="auto"/>
              </w:divBdr>
              <w:divsChild>
                <w:div w:id="57239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38</Words>
  <Characters>2358</Characters>
  <Application>Microsoft Office Word</Application>
  <DocSecurity>0</DocSecurity>
  <Lines>67</Lines>
  <Paragraphs>32</Paragraphs>
  <ScaleCrop>false</ScaleCrop>
  <Company/>
  <LinksUpToDate>false</LinksUpToDate>
  <CharactersWithSpaces>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tus Morientes</dc:creator>
  <cp:keywords/>
  <cp:lastModifiedBy>Lotus Morientes</cp:lastModifiedBy>
  <cp:revision>4</cp:revision>
  <cp:lastPrinted>2021-11-11T11:50:00Z</cp:lastPrinted>
  <dcterms:created xsi:type="dcterms:W3CDTF">2023-04-24T19:15:00Z</dcterms:created>
  <dcterms:modified xsi:type="dcterms:W3CDTF">2023-04-24T19:18:00Z</dcterms:modified>
</cp:coreProperties>
</file>